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 w:rsidP="00854455">
      <w:pPr>
        <w:ind w:left="2880" w:firstLine="720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0C24656A" w14:textId="33F15693" w:rsidR="007B4A91" w:rsidRDefault="00556965" w:rsidP="0085445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</w:t>
      </w:r>
      <w:proofErr w:type="gramStart"/>
      <w:r>
        <w:rPr>
          <w:sz w:val="28"/>
          <w:szCs w:val="28"/>
        </w:rPr>
        <w:t>document</w:t>
      </w:r>
      <w:proofErr w:type="gramEnd"/>
      <w:r>
        <w:rPr>
          <w:sz w:val="28"/>
          <w:szCs w:val="28"/>
        </w:rPr>
        <w:t xml:space="preserve"> </w:t>
      </w: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E73FF09" w:rsidR="007B4A91" w:rsidRDefault="00854455" w:rsidP="00854455">
      <w:pPr>
        <w:ind w:firstLine="720"/>
        <w:rPr>
          <w:sz w:val="28"/>
          <w:szCs w:val="28"/>
        </w:rPr>
      </w:pPr>
      <w:r>
        <w:rPr>
          <w:sz w:val="28"/>
          <w:szCs w:val="28"/>
        </w:rPr>
        <w:t>Netflix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9262F34" w:rsidR="007B4A91" w:rsidRDefault="008544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nable the users to see </w:t>
      </w:r>
      <w:proofErr w:type="spellStart"/>
      <w:r>
        <w:rPr>
          <w:sz w:val="28"/>
          <w:szCs w:val="28"/>
        </w:rPr>
        <w:t>amini</w:t>
      </w:r>
      <w:proofErr w:type="spellEnd"/>
      <w:r>
        <w:rPr>
          <w:sz w:val="28"/>
          <w:szCs w:val="28"/>
        </w:rPr>
        <w:t xml:space="preserve"> version of Netflix. 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7C6FFD89" w14:textId="594A8B23" w:rsidR="007B4A91" w:rsidRDefault="00556965" w:rsidP="0085445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A32CFE7" w14:textId="77777777" w:rsidR="00854455" w:rsidRDefault="00854455" w:rsidP="008544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ini </w:t>
      </w:r>
      <w:proofErr w:type="spellStart"/>
      <w:r>
        <w:rPr>
          <w:sz w:val="28"/>
          <w:szCs w:val="28"/>
        </w:rPr>
        <w:t>netflix</w:t>
      </w:r>
      <w:proofErr w:type="spellEnd"/>
      <w:r>
        <w:rPr>
          <w:sz w:val="28"/>
          <w:szCs w:val="28"/>
        </w:rPr>
        <w:t xml:space="preserve"> app will start by creating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account on it. This would include the name and uploading a profile picture. Once the login is done there will be a screen with 2 </w:t>
      </w:r>
      <w:proofErr w:type="spellStart"/>
      <w:r>
        <w:rPr>
          <w:sz w:val="28"/>
          <w:szCs w:val="28"/>
        </w:rPr>
        <w:t>netflix</w:t>
      </w:r>
      <w:proofErr w:type="spellEnd"/>
      <w:r>
        <w:rPr>
          <w:sz w:val="28"/>
          <w:szCs w:val="28"/>
        </w:rPr>
        <w:t xml:space="preserve"> series along with a next button which would have 2 more series. The player would be a </w:t>
      </w:r>
      <w:proofErr w:type="spellStart"/>
      <w:r>
        <w:rPr>
          <w:sz w:val="28"/>
          <w:szCs w:val="28"/>
        </w:rPr>
        <w:t>ble</w:t>
      </w:r>
      <w:proofErr w:type="spellEnd"/>
      <w:r>
        <w:rPr>
          <w:sz w:val="28"/>
          <w:szCs w:val="28"/>
        </w:rPr>
        <w:t xml:space="preserve"> to navigate through these 2 pages and on whichever series the player clicks, that link wilk open on YouTube. This would include hyperlinking of the link with the image of the series. </w:t>
      </w:r>
    </w:p>
    <w:p w14:paraId="5DC8D69A" w14:textId="77777777" w:rsidR="00854455" w:rsidRDefault="00854455" w:rsidP="00854455">
      <w:pPr>
        <w:ind w:left="720"/>
        <w:rPr>
          <w:sz w:val="28"/>
          <w:szCs w:val="28"/>
        </w:rPr>
      </w:pPr>
    </w:p>
    <w:p w14:paraId="16124758" w14:textId="49353BB0" w:rsidR="007B4A91" w:rsidRPr="00854455" w:rsidRDefault="00556965" w:rsidP="0085445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54455"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45BC3A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052181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eate account, navigate through the </w:t>
            </w:r>
            <w:proofErr w:type="gramStart"/>
            <w:r>
              <w:rPr>
                <w:sz w:val="28"/>
                <w:szCs w:val="28"/>
              </w:rPr>
              <w:t>pages</w:t>
            </w:r>
            <w:proofErr w:type="gramEnd"/>
            <w:r>
              <w:rPr>
                <w:sz w:val="28"/>
                <w:szCs w:val="28"/>
              </w:rPr>
              <w:t xml:space="preserve"> and watch the series/movi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23E0E80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m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82EE7E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able the player to write in their name.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ED20CBF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file pict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9D95F6F" w:rsidR="007B4A91" w:rsidRDefault="008544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able the player to upload a picture from the device. </w:t>
            </w: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7D340A4" w:rsidR="007B4A91" w:rsidRDefault="008544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xt: login, name of the series.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247BA4D" w:rsidR="007B4A91" w:rsidRDefault="008544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be a </w:t>
            </w:r>
            <w:proofErr w:type="spellStart"/>
            <w:r>
              <w:rPr>
                <w:sz w:val="28"/>
                <w:szCs w:val="28"/>
              </w:rPr>
              <w:t>heading</w:t>
            </w:r>
            <w:proofErr w:type="spellEnd"/>
            <w:r>
              <w:rPr>
                <w:sz w:val="28"/>
                <w:szCs w:val="28"/>
              </w:rPr>
              <w:t xml:space="preserve"> on the page.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1445F62" w:rsidR="007B4A91" w:rsidRPr="0085445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70C2278" w14:textId="6AB67C7E" w:rsidR="00854455" w:rsidRPr="00854455" w:rsidRDefault="00854455">
      <w:pPr>
        <w:numPr>
          <w:ilvl w:val="0"/>
          <w:numId w:val="4"/>
        </w:numPr>
      </w:pPr>
    </w:p>
    <w:p w14:paraId="072A8D11" w14:textId="5C35E5FA" w:rsidR="00854455" w:rsidRDefault="00042EBD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AC48483" wp14:editId="61091E1A">
                <wp:simplePos x="0" y="0"/>
                <wp:positionH relativeFrom="column">
                  <wp:posOffset>-2674860</wp:posOffset>
                </wp:positionH>
                <wp:positionV relativeFrom="paragraph">
                  <wp:posOffset>267790</wp:posOffset>
                </wp:positionV>
                <wp:extent cx="360" cy="360"/>
                <wp:effectExtent l="57150" t="95250" r="95250" b="13335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9E01D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-215.55pt;margin-top:16.15pt;width:9.95pt;height:9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">
                <v:imagedata r:id="rId6" o:title=""/>
              </v:shape>
            </w:pict>
          </mc:Fallback>
        </mc:AlternateContent>
      </w:r>
      <w:r w:rsidR="0085445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FF7A9" wp14:editId="266282AD">
                <wp:simplePos x="0" y="0"/>
                <wp:positionH relativeFrom="column">
                  <wp:posOffset>-320040</wp:posOffset>
                </wp:positionH>
                <wp:positionV relativeFrom="paragraph">
                  <wp:posOffset>285115</wp:posOffset>
                </wp:positionV>
                <wp:extent cx="2324100" cy="3520440"/>
                <wp:effectExtent l="57150" t="19050" r="76200" b="990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352044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0"/>
                                <a:lumOff val="100000"/>
                              </a:schemeClr>
                            </a:gs>
                            <a:gs pos="23000">
                              <a:schemeClr val="accent2">
                                <a:lumMod val="0"/>
                                <a:lumOff val="100000"/>
                              </a:schemeClr>
                            </a:gs>
                            <a:gs pos="100000">
                              <a:schemeClr val="accent2">
                                <a:lumMod val="100000"/>
                              </a:schemeClr>
                            </a:gs>
                          </a:gsLst>
                          <a:path path="circle">
                            <a:fillToRect l="50000" t="-80000" r="50000" b="180000"/>
                          </a:path>
                          <a:tileRect/>
                        </a:gra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8EA2C" w14:textId="47F4446A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IN</w:t>
                            </w:r>
                          </w:p>
                          <w:p w14:paraId="00F16D81" w14:textId="49029CEB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31ED9FA" w14:textId="77777777" w:rsidR="00042EBD" w:rsidRDefault="00042EBD" w:rsidP="00042EB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F1CAA8D" w14:textId="6FC34BDD" w:rsidR="00042EBD" w:rsidRDefault="00042EBD" w:rsidP="00042EB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            Name box</w:t>
                            </w:r>
                          </w:p>
                          <w:p w14:paraId="6C73BA17" w14:textId="2EB6E816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F264D7" w14:textId="23136592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A2C673C" w14:textId="5481306D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B2BB84F" w14:textId="574AB26C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7ABBFA9" w14:textId="42E49BD9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73BAB6C" w14:textId="77777777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816E171" w14:textId="60D36E96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041F89FF" w14:textId="48FDB615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3F112E" w14:textId="3682EB7A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3F3BCB9" w14:textId="050D3470" w:rsidR="00042EBD" w:rsidRDefault="00042EBD" w:rsidP="00042EB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AB7935" w14:textId="5B55CF01" w:rsid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05F330A9" w14:textId="085F707D" w:rsidR="00042EBD" w:rsidRPr="00042EBD" w:rsidRDefault="00042EBD" w:rsidP="00042EB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pload your profile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picute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FF7A9" id="Rectangle 1" o:spid="_x0000_s1026" style="position:absolute;left:0;text-align:left;margin-left:-25.2pt;margin-top:22.45pt;width:183pt;height:27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" fillcolor="white [21]" strokecolor="#4579b8 [3044]">
                <v:fill color2="#c0504d [3205]" rotate="t" focusposition=".5,-52429f" focussize="" colors="0 white;15073f white;1 #c0504d" focus="100%" type="gradientRadial"/>
                <v:shadow on="t" color="black" opacity="22937f" origin=",.5" offset="0,.63889mm"/>
                <v:textbox>
                  <w:txbxContent>
                    <w:p w14:paraId="1738EA2C" w14:textId="47F4446A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IN</w:t>
                      </w:r>
                    </w:p>
                    <w:p w14:paraId="00F16D81" w14:textId="49029CEB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31ED9FA" w14:textId="77777777" w:rsidR="00042EBD" w:rsidRDefault="00042EBD" w:rsidP="00042EBD">
                      <w:pPr>
                        <w:rPr>
                          <w:lang w:val="en-US"/>
                        </w:rPr>
                      </w:pPr>
                    </w:p>
                    <w:p w14:paraId="1F1CAA8D" w14:textId="6FC34BDD" w:rsidR="00042EBD" w:rsidRDefault="00042EBD" w:rsidP="00042EB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            Name box</w:t>
                      </w:r>
                    </w:p>
                    <w:p w14:paraId="6C73BA17" w14:textId="2EB6E816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9F264D7" w14:textId="23136592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A2C673C" w14:textId="5481306D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B2BB84F" w14:textId="574AB26C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7ABBFA9" w14:textId="42E49BD9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73BAB6C" w14:textId="77777777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816E171" w14:textId="60D36E96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041F89FF" w14:textId="48FDB615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3F112E" w14:textId="3682EB7A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3F3BCB9" w14:textId="050D3470" w:rsidR="00042EBD" w:rsidRDefault="00042EBD" w:rsidP="00042EBD">
                      <w:pPr>
                        <w:rPr>
                          <w:lang w:val="en-US"/>
                        </w:rPr>
                      </w:pPr>
                    </w:p>
                    <w:p w14:paraId="66AB7935" w14:textId="5B55CF01" w:rsid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05F330A9" w14:textId="085F707D" w:rsidR="00042EBD" w:rsidRPr="00042EBD" w:rsidRDefault="00042EBD" w:rsidP="00042EB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pload your profile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picute</w:t>
                      </w:r>
                      <w:proofErr w:type="spellEnd"/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14:paraId="70B96E45" w14:textId="75D2D1BA" w:rsidR="00854455" w:rsidRDefault="00854455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A65A74" wp14:editId="50F5EE82">
                <wp:simplePos x="0" y="0"/>
                <wp:positionH relativeFrom="margin">
                  <wp:align>right</wp:align>
                </wp:positionH>
                <wp:positionV relativeFrom="paragraph">
                  <wp:posOffset>26035</wp:posOffset>
                </wp:positionV>
                <wp:extent cx="2324100" cy="3520440"/>
                <wp:effectExtent l="57150" t="19050" r="76200" b="990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352044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0"/>
                                <a:lumOff val="100000"/>
                              </a:schemeClr>
                            </a:gs>
                            <a:gs pos="23000">
                              <a:schemeClr val="accent2">
                                <a:lumMod val="0"/>
                                <a:lumOff val="100000"/>
                              </a:schemeClr>
                            </a:gs>
                            <a:gs pos="100000">
                              <a:schemeClr val="accent2">
                                <a:lumMod val="100000"/>
                              </a:schemeClr>
                            </a:gs>
                          </a:gsLst>
                          <a:path path="circle">
                            <a:fillToRect l="50000" t="-80000" r="50000" b="180000"/>
                          </a:path>
                          <a:tileRect/>
                        </a:gra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BF1592" w14:textId="6EA3391F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3269E">
                              <w:rPr>
                                <w:sz w:val="20"/>
                                <w:szCs w:val="20"/>
                                <w:lang w:val="en-US"/>
                              </w:rPr>
                              <w:t>WHAT DO YOU WANT TO WATCH?</w:t>
                            </w:r>
                          </w:p>
                          <w:p w14:paraId="06D34530" w14:textId="7211FDB4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73ED63B" w14:textId="00AD6862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78A2E01" w14:textId="0F9A077E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iverdale</w:t>
                            </w:r>
                          </w:p>
                          <w:p w14:paraId="231E366E" w14:textId="591AE2A4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7758EC2" w14:textId="503B6EE6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3269E">
                              <w:rPr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515AF633" wp14:editId="6FE59ABF">
                                  <wp:extent cx="2132330" cy="872490"/>
                                  <wp:effectExtent l="0" t="0" r="0" b="381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2330" cy="8724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CDF682C" w14:textId="61AC2CA2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CA22640" w14:textId="3C02BD22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Friends</w:t>
                            </w:r>
                          </w:p>
                          <w:p w14:paraId="501E98CB" w14:textId="40D87C9C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C3156D8" w14:textId="1BDD8512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C46CCE5" w14:textId="632F405C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C4FB17" w14:textId="6DE169E2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BA7FCB5" w14:textId="7696A476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C3034B0" w14:textId="3061F41E" w:rsid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8DEF4DF" w14:textId="77777777" w:rsidR="0073269E" w:rsidRPr="0073269E" w:rsidRDefault="0073269E" w:rsidP="0073269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A65A74" id="Rectangle 2" o:spid="_x0000_s1027" style="position:absolute;left:0;text-align:left;margin-left:131.8pt;margin-top:2.05pt;width:183pt;height:277.2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" fillcolor="white [21]" strokecolor="#4579b8 [3044]">
                <v:fill color2="#c0504d [3205]" rotate="t" focusposition=".5,-52429f" focussize="" colors="0 white;15073f white;1 #c0504d" focus="100%" type="gradientRadial"/>
                <v:shadow on="t" color="black" opacity="22937f" origin=",.5" offset="0,.63889mm"/>
                <v:textbox>
                  <w:txbxContent>
                    <w:p w14:paraId="1FBF1592" w14:textId="6EA3391F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73269E">
                        <w:rPr>
                          <w:sz w:val="20"/>
                          <w:szCs w:val="20"/>
                          <w:lang w:val="en-US"/>
                        </w:rPr>
                        <w:t>WHAT DO YOU WANT TO WATCH?</w:t>
                      </w:r>
                    </w:p>
                    <w:p w14:paraId="06D34530" w14:textId="7211FDB4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373ED63B" w14:textId="00AD6862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178A2E01" w14:textId="0F9A077E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iverdale</w:t>
                      </w:r>
                    </w:p>
                    <w:p w14:paraId="231E366E" w14:textId="591AE2A4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77758EC2" w14:textId="503B6EE6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73269E">
                        <w:rPr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515AF633" wp14:editId="6FE59ABF">
                            <wp:extent cx="2132330" cy="872490"/>
                            <wp:effectExtent l="0" t="0" r="0" b="381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32330" cy="8724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CDF682C" w14:textId="61AC2CA2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1CA22640" w14:textId="3C02BD22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Friends</w:t>
                      </w:r>
                    </w:p>
                    <w:p w14:paraId="501E98CB" w14:textId="40D87C9C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4C3156D8" w14:textId="1BDD8512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1C46CCE5" w14:textId="632F405C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26C4FB17" w14:textId="6DE169E2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7BA7FCB5" w14:textId="7696A476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0C3034B0" w14:textId="3061F41E" w:rsid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38DEF4DF" w14:textId="77777777" w:rsidR="0073269E" w:rsidRPr="0073269E" w:rsidRDefault="0073269E" w:rsidP="0073269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F16122E" w14:textId="5CD8FBB0" w:rsidR="00854455" w:rsidRDefault="0073269E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B3C7CDC" wp14:editId="2F8F610E">
                <wp:simplePos x="0" y="0"/>
                <wp:positionH relativeFrom="column">
                  <wp:posOffset>-2812020</wp:posOffset>
                </wp:positionH>
                <wp:positionV relativeFrom="paragraph">
                  <wp:posOffset>368575</wp:posOffset>
                </wp:positionV>
                <wp:extent cx="360" cy="360"/>
                <wp:effectExtent l="57150" t="76200" r="76200" b="952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A6D964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-224.25pt;margin-top:26.15pt;width:5.7pt;height:5.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">
                <v:imagedata r:id="rId9" o:title=""/>
              </v:shape>
            </w:pict>
          </mc:Fallback>
        </mc:AlternateContent>
      </w:r>
    </w:p>
    <w:p w14:paraId="431CE401" w14:textId="4663D34E" w:rsidR="00854455" w:rsidRDefault="00854455" w:rsidP="00854455">
      <w:pPr>
        <w:ind w:left="720"/>
        <w:rPr>
          <w:sz w:val="28"/>
          <w:szCs w:val="28"/>
        </w:rPr>
      </w:pPr>
    </w:p>
    <w:p w14:paraId="7EAE221C" w14:textId="795F9703" w:rsidR="00854455" w:rsidRDefault="00854455" w:rsidP="00854455">
      <w:pPr>
        <w:ind w:left="720"/>
        <w:rPr>
          <w:sz w:val="28"/>
          <w:szCs w:val="28"/>
        </w:rPr>
      </w:pPr>
    </w:p>
    <w:p w14:paraId="63313E41" w14:textId="740ABADA" w:rsidR="00854455" w:rsidRDefault="00854455" w:rsidP="0073269E">
      <w:pPr>
        <w:rPr>
          <w:sz w:val="28"/>
          <w:szCs w:val="28"/>
        </w:rPr>
      </w:pPr>
    </w:p>
    <w:p w14:paraId="5073C007" w14:textId="1203D2D1" w:rsidR="00854455" w:rsidRDefault="00854455" w:rsidP="00854455">
      <w:pPr>
        <w:ind w:left="720"/>
        <w:rPr>
          <w:sz w:val="28"/>
          <w:szCs w:val="28"/>
        </w:rPr>
      </w:pPr>
    </w:p>
    <w:p w14:paraId="61CDAE2A" w14:textId="7F4EBCCF" w:rsidR="00854455" w:rsidRDefault="0073269E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94080" behindDoc="0" locked="0" layoutInCell="1" allowOverlap="1" wp14:anchorId="3C5C0A6B" wp14:editId="5D0C5CFC">
                <wp:simplePos x="0" y="0"/>
                <wp:positionH relativeFrom="column">
                  <wp:posOffset>3933190</wp:posOffset>
                </wp:positionH>
                <wp:positionV relativeFrom="paragraph">
                  <wp:posOffset>-128270</wp:posOffset>
                </wp:positionV>
                <wp:extent cx="1315565" cy="484945"/>
                <wp:effectExtent l="57150" t="57150" r="37465" b="4889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315565" cy="4849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4080" behindDoc="0" locked="0" layoutInCell="1" allowOverlap="1" wp14:anchorId="3C5C0A6B" wp14:editId="5D0C5CFC">
                <wp:simplePos x="0" y="0"/>
                <wp:positionH relativeFrom="column">
                  <wp:posOffset>3933190</wp:posOffset>
                </wp:positionH>
                <wp:positionV relativeFrom="paragraph">
                  <wp:posOffset>-128270</wp:posOffset>
                </wp:positionV>
                <wp:extent cx="1315565" cy="484945"/>
                <wp:effectExtent l="57150" t="57150" r="37465" b="48895"/>
                <wp:wrapNone/>
                <wp:docPr id="39" name="Ink 3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" name="Ink 39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1208" cy="520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42EB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19A365" wp14:editId="0F466A37">
                <wp:simplePos x="0" y="0"/>
                <wp:positionH relativeFrom="column">
                  <wp:posOffset>70020</wp:posOffset>
                </wp:positionH>
                <wp:positionV relativeFrom="paragraph">
                  <wp:posOffset>134410</wp:posOffset>
                </wp:positionV>
                <wp:extent cx="1620000" cy="900000"/>
                <wp:effectExtent l="114300" t="76200" r="132715" b="147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90000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26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76E0D0" id="Rectangle 4" o:spid="_x0000_s1026" style="position:absolute;margin-left:5.5pt;margin-top:10.6pt;width:127.55pt;height:70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" fillcolor="black" strokeweight="3.5mm">
                <v:fill opacity="3341f"/>
                <v:shadow on="t" color="black" opacity="22937f" origin=",.5" offset="0,.63889mm"/>
              </v:rect>
            </w:pict>
          </mc:Fallback>
        </mc:AlternateContent>
      </w:r>
    </w:p>
    <w:p w14:paraId="41453F6C" w14:textId="297492AF" w:rsidR="00854455" w:rsidRDefault="00042EBD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782C1ADD" wp14:editId="6D115DB0">
                <wp:simplePos x="0" y="0"/>
                <wp:positionH relativeFrom="column">
                  <wp:posOffset>1385940</wp:posOffset>
                </wp:positionH>
                <wp:positionV relativeFrom="paragraph">
                  <wp:posOffset>25280</wp:posOffset>
                </wp:positionV>
                <wp:extent cx="16560" cy="326880"/>
                <wp:effectExtent l="95250" t="95250" r="116840" b="11176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6560" cy="32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D6B89" id="Ink 17" o:spid="_x0000_s1026" type="#_x0000_t75" style="position:absolute;margin-left:104.2pt;margin-top:-2.95pt;width:11.2pt;height:35.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">
                <v:imagedata r:id="rId13" o:title=""/>
              </v:shape>
            </w:pict>
          </mc:Fallback>
        </mc:AlternateContent>
      </w:r>
    </w:p>
    <w:p w14:paraId="2496DDC8" w14:textId="3A223D02" w:rsidR="00854455" w:rsidRDefault="00042EBD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1BAA6F9E" wp14:editId="4D58E7F9">
                <wp:simplePos x="0" y="0"/>
                <wp:positionH relativeFrom="column">
                  <wp:posOffset>281305</wp:posOffset>
                </wp:positionH>
                <wp:positionV relativeFrom="paragraph">
                  <wp:posOffset>-126365</wp:posOffset>
                </wp:positionV>
                <wp:extent cx="901730" cy="460375"/>
                <wp:effectExtent l="95250" t="95250" r="0" b="13017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901730" cy="460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6C251A" id="Ink 12" o:spid="_x0000_s1026" type="#_x0000_t75" style="position:absolute;margin-left:17.2pt;margin-top:-14.9pt;width:80.9pt;height:46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">
                <v:imagedata r:id="rId15" o:title=""/>
              </v:shape>
            </w:pict>
          </mc:Fallback>
        </mc:AlternateContent>
      </w:r>
    </w:p>
    <w:p w14:paraId="51A4FDC2" w14:textId="1228161B" w:rsidR="00854455" w:rsidRDefault="0073269E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7D79EB" wp14:editId="52F531DE">
                <wp:simplePos x="0" y="0"/>
                <wp:positionH relativeFrom="column">
                  <wp:posOffset>3729355</wp:posOffset>
                </wp:positionH>
                <wp:positionV relativeFrom="paragraph">
                  <wp:posOffset>207645</wp:posOffset>
                </wp:positionV>
                <wp:extent cx="1980000" cy="720000"/>
                <wp:effectExtent l="95250" t="57150" r="96520" b="11874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0000" cy="72000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72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79CB3F" id="Rectangle 20" o:spid="_x0000_s1026" style="position:absolute;margin-left:293.65pt;margin-top:16.35pt;width:155.9pt;height:56.7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" fillcolor="black" strokeweight="2mm">
                <v:fill opacity="3341f"/>
                <v:shadow on="t" color="black" opacity="22937f" origin=",.5" offset="0,.63889mm"/>
              </v:rect>
            </w:pict>
          </mc:Fallback>
        </mc:AlternateContent>
      </w:r>
      <w:r w:rsidR="00042EBD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7D69F79" wp14:editId="21DB68FF">
                <wp:simplePos x="0" y="0"/>
                <wp:positionH relativeFrom="column">
                  <wp:posOffset>1401420</wp:posOffset>
                </wp:positionH>
                <wp:positionV relativeFrom="paragraph">
                  <wp:posOffset>65225</wp:posOffset>
                </wp:positionV>
                <wp:extent cx="360" cy="360"/>
                <wp:effectExtent l="0" t="0" r="0" b="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BF228D" id="Ink 18" o:spid="_x0000_s1026" type="#_x0000_t75" style="position:absolute;margin-left:105.4pt;margin-top:.2pt;width:9.95pt;height:9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">
                <v:imagedata r:id="rId17" o:title=""/>
              </v:shape>
            </w:pict>
          </mc:Fallback>
        </mc:AlternateContent>
      </w:r>
    </w:p>
    <w:p w14:paraId="60EE3C3B" w14:textId="4931AF8A" w:rsidR="00854455" w:rsidRDefault="00042EBD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4A102EE" wp14:editId="2AB0BFA1">
                <wp:simplePos x="0" y="0"/>
                <wp:positionH relativeFrom="column">
                  <wp:posOffset>-1950900</wp:posOffset>
                </wp:positionH>
                <wp:positionV relativeFrom="paragraph">
                  <wp:posOffset>310155</wp:posOffset>
                </wp:positionV>
                <wp:extent cx="360" cy="360"/>
                <wp:effectExtent l="57150" t="95250" r="95250" b="13335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921444" id="Ink 5" o:spid="_x0000_s1026" type="#_x0000_t75" style="position:absolute;margin-left:-158.55pt;margin-top:19.45pt;width:9.95pt;height: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">
                <v:imagedata r:id="rId6" o:title=""/>
              </v:shape>
            </w:pict>
          </mc:Fallback>
        </mc:AlternateContent>
      </w:r>
    </w:p>
    <w:p w14:paraId="6E7D56BC" w14:textId="012975D9" w:rsidR="00854455" w:rsidRDefault="0073269E" w:rsidP="0085445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702272" behindDoc="0" locked="0" layoutInCell="1" allowOverlap="1" wp14:anchorId="073E6F83" wp14:editId="1E3842D1">
                <wp:simplePos x="0" y="0"/>
                <wp:positionH relativeFrom="column">
                  <wp:posOffset>3961765</wp:posOffset>
                </wp:positionH>
                <wp:positionV relativeFrom="paragraph">
                  <wp:posOffset>-15875</wp:posOffset>
                </wp:positionV>
                <wp:extent cx="1326025" cy="447300"/>
                <wp:effectExtent l="57150" t="57150" r="45720" b="6731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326025" cy="4473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2272" behindDoc="0" locked="0" layoutInCell="1" allowOverlap="1" wp14:anchorId="073E6F83" wp14:editId="1E3842D1">
                <wp:simplePos x="0" y="0"/>
                <wp:positionH relativeFrom="column">
                  <wp:posOffset>3961765</wp:posOffset>
                </wp:positionH>
                <wp:positionV relativeFrom="paragraph">
                  <wp:posOffset>-15875</wp:posOffset>
                </wp:positionV>
                <wp:extent cx="1326025" cy="447300"/>
                <wp:effectExtent l="57150" t="57150" r="45720" b="67310"/>
                <wp:wrapNone/>
                <wp:docPr id="47" name="Ink 4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" name="Ink 47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1669" cy="4829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456325C" w14:textId="1095F6C4" w:rsidR="00854455" w:rsidRDefault="00854455" w:rsidP="00854455">
      <w:pPr>
        <w:ind w:left="720"/>
        <w:rPr>
          <w:sz w:val="28"/>
          <w:szCs w:val="28"/>
        </w:rPr>
      </w:pPr>
    </w:p>
    <w:p w14:paraId="180932DF" w14:textId="77777777" w:rsidR="00854455" w:rsidRDefault="00854455" w:rsidP="00854455">
      <w:pPr>
        <w:ind w:left="720"/>
      </w:pPr>
    </w:p>
    <w:p w14:paraId="42C38377" w14:textId="68344BCF" w:rsidR="00854455" w:rsidRDefault="0073269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79744" behindDoc="0" locked="0" layoutInCell="1" allowOverlap="1" wp14:anchorId="394D3B56" wp14:editId="4548CC24">
                <wp:simplePos x="0" y="0"/>
                <wp:positionH relativeFrom="column">
                  <wp:posOffset>5217420</wp:posOffset>
                </wp:positionH>
                <wp:positionV relativeFrom="paragraph">
                  <wp:posOffset>7045</wp:posOffset>
                </wp:positionV>
                <wp:extent cx="200160" cy="159120"/>
                <wp:effectExtent l="57150" t="57150" r="0" b="508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00160" cy="159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9744" behindDoc="0" locked="0" layoutInCell="1" allowOverlap="1" wp14:anchorId="394D3B56" wp14:editId="4548CC24">
                <wp:simplePos x="0" y="0"/>
                <wp:positionH relativeFrom="column">
                  <wp:posOffset>5217420</wp:posOffset>
                </wp:positionH>
                <wp:positionV relativeFrom="paragraph">
                  <wp:posOffset>7045</wp:posOffset>
                </wp:positionV>
                <wp:extent cx="200160" cy="159120"/>
                <wp:effectExtent l="57150" t="57150" r="0" b="50800"/>
                <wp:wrapNone/>
                <wp:docPr id="7" name="Ink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nk 7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5800" cy="194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78720" behindDoc="0" locked="0" layoutInCell="1" allowOverlap="1" wp14:anchorId="0F5A4C8A" wp14:editId="24DF4924">
                <wp:simplePos x="0" y="0"/>
                <wp:positionH relativeFrom="column">
                  <wp:posOffset>5510100</wp:posOffset>
                </wp:positionH>
                <wp:positionV relativeFrom="paragraph">
                  <wp:posOffset>29365</wp:posOffset>
                </wp:positionV>
                <wp:extent cx="226800" cy="144360"/>
                <wp:effectExtent l="57150" t="57150" r="20955" b="6540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26800" cy="144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8720" behindDoc="0" locked="0" layoutInCell="1" allowOverlap="1" wp14:anchorId="0F5A4C8A" wp14:editId="24DF4924">
                <wp:simplePos x="0" y="0"/>
                <wp:positionH relativeFrom="column">
                  <wp:posOffset>5510100</wp:posOffset>
                </wp:positionH>
                <wp:positionV relativeFrom="paragraph">
                  <wp:posOffset>29365</wp:posOffset>
                </wp:positionV>
                <wp:extent cx="226800" cy="144360"/>
                <wp:effectExtent l="57150" t="57150" r="20955" b="65405"/>
                <wp:wrapNone/>
                <wp:docPr id="6" name="Ink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nk 6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244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77696" behindDoc="0" locked="0" layoutInCell="1" allowOverlap="1" wp14:anchorId="7C53EE2D" wp14:editId="5B5C6F7B">
                <wp:simplePos x="0" y="0"/>
                <wp:positionH relativeFrom="column">
                  <wp:posOffset>-2011740</wp:posOffset>
                </wp:positionH>
                <wp:positionV relativeFrom="paragraph">
                  <wp:posOffset>357325</wp:posOffset>
                </wp:positionV>
                <wp:extent cx="360" cy="360"/>
                <wp:effectExtent l="57150" t="5715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7696" behindDoc="0" locked="0" layoutInCell="1" allowOverlap="1" wp14:anchorId="7C53EE2D" wp14:editId="5B5C6F7B">
                <wp:simplePos x="0" y="0"/>
                <wp:positionH relativeFrom="column">
                  <wp:posOffset>-2011740</wp:posOffset>
                </wp:positionH>
                <wp:positionV relativeFrom="paragraph">
                  <wp:posOffset>357325</wp:posOffset>
                </wp:positionV>
                <wp:extent cx="360" cy="360"/>
                <wp:effectExtent l="57150" t="5715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k 3"/>
                        <pic:cNvPicPr/>
                      </pic:nvPicPr>
                      <pic:blipFill>
                        <a:blip r:embed="rId2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6DB45B4" w14:textId="377D730C" w:rsidR="0073269E" w:rsidRDefault="0073269E" w:rsidP="0073269E"/>
    <w:p w14:paraId="00B8F120" w14:textId="2FBCC582" w:rsidR="00854455" w:rsidRDefault="0073269E">
      <w:pPr>
        <w:rPr>
          <w:sz w:val="28"/>
          <w:szCs w:val="28"/>
        </w:rPr>
      </w:pPr>
      <w:r w:rsidRPr="0073269E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36370C1" wp14:editId="439860EE">
                <wp:simplePos x="0" y="0"/>
                <wp:positionH relativeFrom="column">
                  <wp:posOffset>3230880</wp:posOffset>
                </wp:positionH>
                <wp:positionV relativeFrom="paragraph">
                  <wp:posOffset>181610</wp:posOffset>
                </wp:positionV>
                <wp:extent cx="2964180" cy="411480"/>
                <wp:effectExtent l="0" t="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418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A0E08" w14:textId="20A90C45" w:rsidR="0073269E" w:rsidRPr="0073269E" w:rsidRDefault="0073269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3269E">
                              <w:rPr>
                                <w:sz w:val="18"/>
                                <w:szCs w:val="18"/>
                              </w:rPr>
                              <w:t xml:space="preserve">There will be one more page like this which will have the options to watch vampire diaries and offi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37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254.4pt;margin-top:14.3pt;width:233.4pt;height:32.4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">
                <v:textbox>
                  <w:txbxContent>
                    <w:p w14:paraId="156A0E08" w14:textId="20A90C45" w:rsidR="0073269E" w:rsidRPr="0073269E" w:rsidRDefault="0073269E">
                      <w:pPr>
                        <w:rPr>
                          <w:sz w:val="18"/>
                          <w:szCs w:val="18"/>
                        </w:rPr>
                      </w:pPr>
                      <w:r w:rsidRPr="0073269E">
                        <w:rPr>
                          <w:sz w:val="18"/>
                          <w:szCs w:val="18"/>
                        </w:rPr>
                        <w:t xml:space="preserve">There will be one more page like this which will have the options to watch vampire diaries and offic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76C97D" w14:textId="14A23627" w:rsidR="00854455" w:rsidRDefault="0073269E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</w:t>
      </w:r>
    </w:p>
    <w:p w14:paraId="6A586151" w14:textId="4895A3E1" w:rsidR="00854455" w:rsidRDefault="00854455">
      <w:pPr>
        <w:rPr>
          <w:sz w:val="28"/>
          <w:szCs w:val="28"/>
        </w:rPr>
      </w:pPr>
    </w:p>
    <w:p w14:paraId="3FC726A4" w14:textId="5B9A444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C9E10E8" w14:textId="0A36F08E" w:rsidR="007B4A91" w:rsidRDefault="00854455">
      <w:pPr>
        <w:ind w:left="720"/>
        <w:rPr>
          <w:sz w:val="28"/>
          <w:szCs w:val="28"/>
        </w:rPr>
      </w:pPr>
      <w:r>
        <w:t xml:space="preserve">By lining it with the </w:t>
      </w:r>
      <w:proofErr w:type="spellStart"/>
      <w:r>
        <w:t>youtube</w:t>
      </w:r>
      <w:proofErr w:type="spellEnd"/>
      <w:r>
        <w:t xml:space="preserve"> link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2EBD"/>
    <w:rsid w:val="00556965"/>
    <w:rsid w:val="0073269E"/>
    <w:rsid w:val="007B4A91"/>
    <w:rsid w:val="0085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544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20.png"/><Relationship Id="rId18" Type="http://schemas.openxmlformats.org/officeDocument/2006/relationships/customXml" Target="ink/ink7.xml"/><Relationship Id="rId26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image" Target="media/image1.emf"/><Relationship Id="rId12" Type="http://schemas.openxmlformats.org/officeDocument/2006/relationships/customXml" Target="ink/ink4.xml"/><Relationship Id="rId17" Type="http://schemas.openxmlformats.org/officeDocument/2006/relationships/image" Target="media/image4.png"/><Relationship Id="rId25" Type="http://schemas.openxmlformats.org/officeDocument/2006/relationships/customXml" Target="ink/ink11.xml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7.png"/><Relationship Id="rId5" Type="http://schemas.openxmlformats.org/officeDocument/2006/relationships/customXml" Target="ink/ink1.xml"/><Relationship Id="rId15" Type="http://schemas.openxmlformats.org/officeDocument/2006/relationships/image" Target="media/image30.png"/><Relationship Id="rId23" Type="http://schemas.openxmlformats.org/officeDocument/2006/relationships/customXml" Target="ink/ink10.xml"/><Relationship Id="rId28" Type="http://schemas.openxmlformats.org/officeDocument/2006/relationships/theme" Target="theme/theme1.xml"/><Relationship Id="rId10" Type="http://schemas.openxmlformats.org/officeDocument/2006/relationships/customXml" Target="ink/ink3.xml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5.xml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46:00.498"/>
    </inkml:context>
    <inkml:brush xml:id="br0">
      <inkml:brushProperty name="width" value="0.35" units="cm"/>
      <inkml:brushProperty name="height" value="0.35" units="cm"/>
      <inkml:brushProperty name="ignorePressure" value="1"/>
    </inkml:brush>
  </inkml:definitions>
  <inkml:trace contextRef="#ctx0" brushRef="#br0">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0:32.116"/>
    </inkml:context>
    <inkml:brush xml:id="br0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016"/>
      <inkml:brushProperty name="anchorY" value="-1016"/>
      <inkml:brushProperty name="scaleFactor" value="0.5"/>
    </inkml:brush>
  </inkml:definitions>
  <inkml:trace contextRef="#ctx0" brushRef="#br0">18 212,'0'0,"-4"0,-5 0,5 0,5 0,5 0,7 0,3 0,4 0,1 0,1 0,0 0,1 0,-1 0,0 0,-1 0,0 0,1 0,-1 0,0 0,0 0,0 0,0 0,0 0,1 0,-1 0,0 0,0 0,0 0,0 0,1 0,-1 0,-4-4,-9 0,-4-5,-3-3,-7 1,0-3,-5 3,1-2,-2-2,1-2,3-1,2-2,2 0,-2 3,1 0,5 8,1 8,6 4,0 6,3 0,0 4,2 2,2 2,-1 2,1 2,-2 0,-4 1,-2-1,2-3,-2-1,-2 0,0 1,-6-4,-6-3,0 1,-4-4,1 3,2 2,-1-2,2 2,-3-3,2 3,2 1,1 3,3-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0:26.047"/>
    </inkml:context>
    <inkml:brush xml:id="br0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0"/>
      <inkml:brushProperty name="anchorY" value="0"/>
      <inkml:brushProperty name="scaleFactor" value="0.5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1:19.451"/>
    </inkml:context>
    <inkml:brush xml:id="br0">
      <inkml:brushProperty name="width" value="0.2" units="cm"/>
      <inkml:brushProperty name="height" value="0.2" units="cm"/>
      <inkml:brushProperty name="ignorePressure" value="1"/>
    </inkml:brush>
  </inkml:definitions>
  <inkml:trace contextRef="#ctx0" brushRef="#br0">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2:26.550"/>
    </inkml:context>
    <inkml:brush xml:id="br0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143.42126"/>
      <inkml:brushProperty name="anchorY" value="-1434.40222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90.06944"/>
      <inkml:brushProperty name="anchorY" value="-1499.05652"/>
      <inkml:brushProperty name="scaleFactor" value="0.5"/>
    </inkml:brush>
    <inkml:brush xml:id="br2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889.06824"/>
      <inkml:brushProperty name="anchorY" value="-3147.35205"/>
      <inkml:brushProperty name="scaleFactor" value="0.5"/>
    </inkml:brush>
    <inkml:brush xml:id="br3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3242.29077"/>
      <inkml:brushProperty name="anchorY" value="-4846.65967"/>
      <inkml:brushProperty name="scaleFactor" value="0.5"/>
    </inkml:brush>
    <inkml:brush xml:id="br4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4768.93408"/>
      <inkml:brushProperty name="anchorY" value="-5827.49951"/>
      <inkml:brushProperty name="scaleFactor" value="0.5"/>
    </inkml:brush>
    <inkml:brush xml:id="br5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6291.21045"/>
      <inkml:brushProperty name="anchorY" value="-7764.04541"/>
      <inkml:brushProperty name="scaleFactor" value="0.5"/>
    </inkml:brush>
    <inkml:brush xml:id="br6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7473.56738"/>
      <inkml:brushProperty name="anchorY" value="-9766.86426"/>
      <inkml:brushProperty name="scaleFactor" value="0.5"/>
    </inkml:brush>
  </inkml:definitions>
  <inkml:trace contextRef="#ctx0" brushRef="#br0">38 0,'0'0,"-4"0,-1 4,1 5,1 4,0 4,1 2,2 1,-1 2,1 0,0 0,0 0,1 0,-1-1,0 1,0-1,0 0,0 0,0 0,0 0,0 1,0-1,0 0,0 0,0 0,0 0,0 0,0 1,0-1,0 0,0 0,0 0,0 0,0 1,0-1,0 0,0 0,0 0,0 0,0 1,0-1,0 0,0 0,0 0,0 0,0 1,0-1,0 0,0 0,0 0,0 0,0 1,0-1,0 0,-4-4,-1-8,1-10,1-3</inkml:trace>
  <inkml:trace contextRef="#ctx0" brushRef="#br1" timeOffset="2873.18">270 255,'0'0,"0"4,4 5,1 4,-1 4,-1 6,0 6,-1 2,-2 3,1 2,-1 3,0-2,0 1,-1 0,1-3,0 1,0-4,0-2,0-4,0-1,0-3,0 0,0 3,0 0,0 0,0-1,0-22,4-18,1-26,3-15,0-13,3-5,3-1,-2 6,-2 3,6 6,-3 7,-2 9,-3 7,-3 8,2 9,-1 3,-2 2,0 0,-2-1,3 11,4 13,4 7,8 15,-2 3,5 5,1 3,0 2,0-3,-5-5,-6-3,-1-9,-3-2,-4-2,2-9,3-9,2-11,8-7,2-4,1-7,5-8,0-1,-6 2,-1 4,-2 3,-4 3,-1 2,0 2,2 1,-3 1,1 4,-4 0,2-1,1 13,-2 7,-2 8,-4 9,-2 9,-2 5,-1 1,-2 7,1-3,-1 2,1-5,-1-3,1-5,0 2,0 2,0-2,0 3,0 2,0-2,0-2,0-3,0-2,0-3,0-1,0-1,0 0,0 0,0-1,0 1,0-4</inkml:trace>
  <inkml:trace contextRef="#ctx0" brushRef="#br2" timeOffset="5195.29">1308 276,'0'0,"0"4,0 14,0 3,0 13,0 9,0 5,-4 1,-1 0,1 3,1 3,0-6,1-2,2-6,-1-7,1-5,0 1,0-3,1 2,-1-1,0-1,0-2,0-1,0-14,0-14,0-13,4-20,5-8,-1-5,9-10,-2 1,-2 2,1 4,-4 7,-1 8,-4 2,2 5,-1 4,3-6,-2 2,-1-4,-1 3,2-2,-1-6,3 2,-1 2,-1 0,-2 4,2 3,0 2,-2 3,3 6,-1 1,-2 9,8 12,2 13,8 22,2 13,1 10,-4 4,-6-1,-1-1,-4-4,-4-6,-3-4,-2-3,-1-3,-1-2,-1-4,1-1,-1-4,1 1,-1-4,1-2,0-2,0-2,0-2,0 0,-4-10,-5-8,1-14,-4-2,1-1</inkml:trace>
  <inkml:trace contextRef="#ctx0" brushRef="#br3" timeOffset="5818.67">1372 718,'0'0,"11"0,16 0,20-4,3 0,11 0,4 0,-6 1,-4 2,-10 0,-7-4,-7 1,-9-1</inkml:trace>
  <inkml:trace contextRef="#ctx0" brushRef="#br4" timeOffset="7643.2">2344 148,'0'0,"0"-3,0-6,-4 0,-5 1,-3 2,-5 2,-2 1,-2 2,0 1,3 4,0 1,5 3,-5 9,-1 3,-2 7,0 1,3 0,1-1,0 3,3-2,-1 3,0-1,2-2,3-2,4-1,-2-3,1 0,2 0,2-2,1 1,1 0,1 0,0 0,0 0,0 4,1 1,-1-1,0 4,4-1,5 0,0 1,3 0,3-2,2-1,-2-2,1-6,0-5,2 0,6-4,0-3,1-3,-1-1,0-1,0-6,-6-3,-1-6,0-3,-4-2,-3-7,-3 0,-4 0,-1 0,-6-2,-1 0,-4 5,-4 7,-3 0,-2 6,-3 3,21 3,17 2,21 1,19 1,9 1,4 0,-2-1,-1 1,-10-1,-14 5,-41-3,1-2,0 1,-1 0,1 1,-1-1,1 0,-1 1,0-1,5 4,-5-4,0 1,0 0,-1 0,1 0,0 0,-1 0,0 0,1 0,0 3,7 29,-11 5,-4 0,-5 1,1 1,0 1,3-4,2-5,3-3,0-4,2 5,0 0,0 2,5 4,0-3,-1-2,0-12,-1-16,3-19,4-13,3-14,4-6,6-6,-3 3,-3 11</inkml:trace>
  <inkml:trace contextRef="#ctx0" brushRef="#br5" timeOffset="9418.18">3487 148,'0'0,"4"0,-4 0,-4 0,-5 0,-5 4,-3 1,-3-1,-1 4,-1-1,0-1,-1-1,-3 2,0-1,0-1,1 3,2-1,0-1,1 2,0 3,1-1,0-1,4 1,5 3,4 2,3 7,3 6,2 5,1 5,-1-2,1 2,0 1,-1-3,1-4,-1 1,0-3,0-2,0-3,0-2,0-1,0 0,0-1,0 0,4-1,1 1,-1 0,-1 0,0 0,-1 0,-2 0,5 0,-1 1,1-1,-2 0,3 0,9-4,3-4,3-5,2-3,0-3,0-2,0 0,-1-1,0 0,-1 0,5 1,0-1,-1 1,0 0,-2 0,0 0,-1 0,0 0,3 0,0 0,1 0,-2 5,0-1,-6 0</inkml:trace>
  <inkml:trace contextRef="#ctx0" brushRef="#br6" timeOffset="10293.15">3064 675,'0'0,"0"-3,12-2,14 1,17 0,11 1,16 2,4 0,-2 1,-6-1,-11 2,-10-1,-15 4,-14 5,-1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45:55.447"/>
    </inkml:context>
    <inkml:brush xml:id="br0">
      <inkml:brushProperty name="width" value="0.35" units="cm"/>
      <inkml:brushProperty name="height" value="0.35" units="cm"/>
      <inkml:brushProperty name="ignorePressure" value="1"/>
    </inkml:brush>
  </inkml:definitions>
  <inkml:trace contextRef="#ctx0" brushRef="#br0">2 0,'-1'76,"3"82,8-87,-6-45,3 46,-7-37,2-1,8 45,-4-29,-2 0,-4 98,-2-57,2-7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45:28.238"/>
    </inkml:context>
    <inkml:brush xml:id="br0">
      <inkml:brushProperty name="width" value="0.35" units="cm"/>
      <inkml:brushProperty name="height" value="0.35" units="cm"/>
      <inkml:brushProperty name="ignorePressure" value="1"/>
    </inkml:brush>
  </inkml:definitions>
  <inkml:trace contextRef="#ctx0" brushRef="#br0">340 191,'0'1038,"0"-1020</inkml:trace>
  <inkml:trace contextRef="#ctx0" brushRef="#br0" timeOffset="2651.67">0 170,'0'-2,"1"0,-1 1,1-1,0 0,-1 0,1 0,0 0,0 1,0-1,0 0,1 1,-1-1,0 1,1-1,1-1,28-21,-24 20,16-13,-11 7,1 0,0 1,1 1,0 0,1 1,-1 0,26-7,2 6,1 1,0 2,83 2,-100 3,51 8,-66-6,0 0,-1 1,1 1,-1 0,1 0,-1 1,12 7,-12-5,101 71,-96-65,0 0,-1 1,0 0,21 30,-28-34,-1 0,1 0,-2 0,1 1,-1 0,-1 0,0 0,3 17,-3-10,15 100,-18-104,-1-1,0 1,0-1,-2 1,1-1,-7 23,5-30,1 1,-1-1,0 0,-1 0,0 0,0 0,0-1,0 1,-1-1,0 0,-9 7,-5 2,-1-1,-23 11,11-6,16-9,-1-2,0 0,0-1,0-1,-1 0,0-1,1-2,-29 3,11 2,26-3</inkml:trace>
  <inkml:trace contextRef="#ctx0" brushRef="#br0" timeOffset="5324.14">1313 318,'0'912,"0"-908,2 24,-2-27,0 0,0 0,0-1,1 1,-1 0,0 0,1 0,-1 0,0-1,1 1,-1 0,1 0,-1-1,1 1,0 0,-1-1,1 1,0 0,-1-1,1 1,0-1,0 1,-1-1,1 0,2 1,5 0</inkml:trace>
  <inkml:trace contextRef="#ctx0" brushRef="#br0" timeOffset="8272.54">2201 276,'-34'0,"10"-1,0 1,-34 6,50-5,1 1,-1 0,1 0,-1 1,1 0,0 0,0 1,0-1,1 2,-1-1,-8 9,6-5,0 0,1 0,0 0,0 1,1 1,1-1,-1 1,2 0,-1 0,1 1,1 0,0 0,-4 15,-9 49,6-35,2 0,2 1,-3 69,9-92,1 0,0-1,2 1,0 0,1 0,0-1,2 0,0 1,10 20,0-8,1 0,1-1,35 44,-46-68,-1 0,1-1,0 1,0-1,1 0,-1-1,1 1,0-1,0 0,0-1,0 0,0 0,0-1,1 1,10-1,12 0,1-1,40-5,-51 2,-2-1,1-1,0-1,24-11,28-9,-62 23,0-1,-1 0,0-1,1 1,-2-1,1-1,-1 0,11-11,1 1,-8 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45:56.711"/>
    </inkml:context>
    <inkml:brush xml:id="br0">
      <inkml:brushProperty name="width" value="0.35" units="cm"/>
      <inkml:brushProperty name="height" value="0.35" units="cm"/>
      <inkml:brushProperty name="ignorePressure" value="1"/>
    </inkml:brush>
  </inkml:definitions>
  <inkml:trace contextRef="#ctx0" brushRef="#br0">1 0,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45:18.916"/>
    </inkml:context>
    <inkml:brush xml:id="br0">
      <inkml:brushProperty name="width" value="0.35" units="cm"/>
      <inkml:brushProperty name="height" value="0.35" units="cm"/>
      <inkml:brushProperty name="ignorePressure" value="1"/>
    </inkml:brush>
  </inkml:definitions>
  <inkml:trace contextRef="#ctx0" brushRef="#br0">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2:39.347"/>
    </inkml:context>
    <inkml:brush xml:id="br0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9058.30273"/>
      <inkml:brushProperty name="anchorY" value="-10783.5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0201.30566"/>
      <inkml:brushProperty name="anchorY" value="-12874.30664"/>
      <inkml:brushProperty name="scaleFactor" value="0.5"/>
    </inkml:brush>
    <inkml:brush xml:id="br2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1975.80957"/>
      <inkml:brushProperty name="anchorY" value="-14474.70215"/>
      <inkml:brushProperty name="scaleFactor" value="0.5"/>
    </inkml:brush>
    <inkml:brush xml:id="br3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3135.43652"/>
      <inkml:brushProperty name="anchorY" value="-15735.97949"/>
      <inkml:brushProperty name="scaleFactor" value="0.5"/>
    </inkml:brush>
    <inkml:brush xml:id="br4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4244.07227"/>
      <inkml:brushProperty name="anchorY" value="-16731.43164"/>
      <inkml:brushProperty name="scaleFactor" value="0.5"/>
    </inkml:brush>
    <inkml:brush xml:id="br5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5614.19238"/>
      <inkml:brushProperty name="anchorY" value="-18416.51563"/>
      <inkml:brushProperty name="scaleFactor" value="0.5"/>
    </inkml:brush>
    <inkml:brush xml:id="br6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14071.22656"/>
      <inkml:brushProperty name="anchorY" value="-17955.0293"/>
      <inkml:brushProperty name="scaleFactor" value="0.5"/>
    </inkml:brush>
  </inkml:definitions>
  <inkml:trace contextRef="#ctx0" brushRef="#br0">0 0,'0'0,"0"8,4 10,1 8,-1 7,4 9,-1 0,4 1,-3 0,4 0,-3 4,3 1,-2-6,-3-5,-1 0,1-5,-1-4,-1-2,-2-3,0-1,-2-1,-1-1,0 1,0-1,0 1,-1 0,1 0,0 0,0 0,0 0,0 0,0 1,0-1,0 0,0 0,0 5,0-1,0 1,0-1,0-6</inkml:trace>
  <inkml:trace contextRef="#ctx0" brushRef="#br1" timeOffset="1564.22">466 316,'0'0,"0"4,0 9,0 9,0 7,0 7,0 3,0 4,0 0,-4 5,-1 1,1-1,-4-1,2-2,0-5,1-5,-2-5,1-4,1-12,4-14,1 0,0 0,0 0,0 0,0 0,0 1,-1-1,1 0,0 0,0 0,0 0,0 0,-1 0,1 0,0 1,0-1,0 0,-1 0,1 0,0 0,0 0,0 0,-1 0,1 0,0 0,0 0,0 0,-1 0,1 0,0 0,0 0,0-1,-1 1,1 0,0 0,0 0,0 0,-1 0,1 0,0-1,-7-13,1-11,2-14,1-10,1-3,2-1,4-2,1-3,-1 7,1-2,2 8,-1 2,-1 6,3 5,-1 0,-1 3,-2 3,3 6,3 10,4 13,-2 14,7 11,1 7,2 6,5 3,-4-4,0-4,-6-4,0-4,-1-8,5-6,2-6,8-4,2-7,3-6,-2-5,-2-4,-4-2,-2 2,-2-4,-2 0,-5-1,3 0,1 0,0 1,1 4,-4 10,-5 8,-5 8,-3 15,-2 4,-3 7,0 4,-1 8,0 1,0 0,1 0,-1-5,1-1,0-6,0-4,0-4,0-3,0-2,0-1,0 0,0-1,0 1,4-5,5-4,4-8,-1-8,3-3,1-9,2-3,-2 1</inkml:trace>
  <inkml:trace contextRef="#ctx0" brushRef="#br2" timeOffset="3331.02">1376 570,'0'0,"0"-3,0 2,0 5,0 10,0 8,0 8,0 7,0 7,0-1,-4 1,-1 3,1-4,1-4,-4-2,1-4,1-4,1-16,1-11,2-14,0-12,1-9,0-2,0-7,0-3,1 4,-1-5,0 5,0 5,0 4,0 4,0 4,0 2,0-3,4-4,1 0,3 1,4 1,4 2,2 1,2 6,-3 1,0 5,5-1,0 3,2 3,-1-2,0 3,0 0,-1 3,0 0,3 6,-3 6,-1 3,-1 5,-4 2,0 6,0 2,-3 3,0 5,-2-2,-3-2,-2-2,-3-3,2 2,0-1,-1-2,-1 0,-1-2,-1 4,0-1,-1-1,0 4,0-1,-1-1,1-2,0-1,0-1,0-1,0-1,0 0,-4-4,-5-5,-4-4,-3-8,-3-6,-2-7,-1 0,0-2,0-2,5-2,-1 3,1 0,-1-1,0-1,-2-1,0-1,3 0,0 3,5 5</inkml:trace>
  <inkml:trace contextRef="#ctx0" brushRef="#br3" timeOffset="4062.22">1461 781,'0'0,"0"-3,8-2,10 1,3 0,4 1,-4 2</inkml:trace>
  <inkml:trace contextRef="#ctx0" brushRef="#br4" timeOffset="5745.76">2477 318,'0'0,"-4"0,-5 4,-4 1,-7 3,-4 0,-1 7,0-1,0 3,2 0,0 3,5 0,1 0,0 1,4 1,3-1,-1 1,-1-1,1 0,3 1,-2-1,2 0,2 0,2 0,1 1,2-1,0 0,1 0,1 0,-1 0,5-4,-1 0,5-4,3-4,4-4,2-2,6-2,2-1,0 0,-1-1,0 1,-2-5,-1-4,-4-4,-5-4,-5-2,-8-6,-7-1,-5 4,-5 1,-3 5,-2 5,8 4,9 4,17 1,12 2,5 1,11 0,-1 0,-2-1,5 1,-4-1,-3 0,-4 1,-8 3,-22-2,1-1,-1-1,0 1,0 0,1 0,-1 0,0 1,0-1,0 0,0 0,0 0,1 2,7 23,-4 8,-8 9,-2 4,-5 5,1 5,1 3,-3-6,3-4,1-7,2-7,2-19,6-13,9-16,10-17,12-13,10-11,5-11,-7 8</inkml:trace>
  <inkml:trace contextRef="#ctx0" brushRef="#br5" timeOffset="7151.38">3682 295,'0'0,"-7"0,-11 0,-8 0,-3 0,-5 0,2 0,-4 0,3 0,3 0,3 0,2 0,2 0,-3 0,0 4,-7 5,0 0,1 3,2-2,4 3,5 1,3 3,4 2,6 1,-2 1,3 0,2 0,2 1,1-1,2 1,-1-1,2 5,-1-1,0 1,1-1,-1-2,0 0,0-1,0 0,0-1,0 4,0 0,0 1,0-2,4 0,1-1,-1-1,-1-1,4 0,3-4,4-5,3-4,6-3,6-3,1-2,8 0,-1-1,-2 0,0 0,-2 1,-4-1,-2 1,-3 0,3 0,-1 0,3 0,0 0,-10 0,-11-4,-9 0,-9 0,-15-4,-4 1,-6 1,-4-3,2 2,-1 1,3 2,4-3,3 1,3-3,2 1,6-3,0 2,1 1,3-2,0-2,2-2,3-3,3 2</inkml:trace>
  <inkml:trace contextRef="#ctx0" brushRef="#br6" timeOffset="8152.4">3112 677,'0'0,"11"-3,8-3,11 2,6 0,6 2,2 0,-3-3,0 0,-5 1,-4 0,-9 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27T08:50:38.005"/>
    </inkml:context>
    <inkml:brush xml:id="br0">
      <inkml:brushProperty name="width" value="0.1" units="cm"/>
      <inkml:brushProperty name="height" value="0.1" units="cm"/>
      <inkml:brushProperty name="color" value="#EEB3A6"/>
      <inkml:brushProperty name="ignorePressure" value="1"/>
      <inkml:brushProperty name="inkEffects" value="rosegold"/>
      <inkml:brushProperty name="anchorX" value="-2540.37988"/>
      <inkml:brushProperty name="anchorY" value="-2220.21216"/>
      <inkml:brushProperty name="scaleFactor" value="0.5"/>
    </inkml:brush>
  </inkml:definitions>
  <inkml:trace contextRef="#ctx0" brushRef="#br0">556 211,'0'0,"-4"0,-5 0,-3 0,-5 0,-2 0,-2 0,0 0,-1 0,0 0,0 0,0 0,0 0,1 0,0 0,0 0,0 0,-1 0,1 0,0 0,0 0,0 0,0 0,0 0,-1 0,1 0,0 0,8 0,9 0,5-4,6 0,6 0,3 0,0-3,-4-3,2 0,-4-3,2 3,-3-3,-2-1,2-3,-2-1,-2-2,4 3,-3 1,0-2,-6 9,-2 7,-5 4,-1 6,2 5,-4-1,2 3,-3-2,2 1,2 1,2 2,-3 1,2 2,-3-4,1 1,-3 0,2 1,-3-3,2 0,-1 1,-3-3,2 2,7-4,6-3,4 2,5 2,4-2,-2 2,4-2,-4 3,2-4,-3 3,1-2,2-3,-2 3,1-3,2-1,-2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gradFill flip="none" rotWithShape="1">
          <a:gsLst>
            <a:gs pos="0">
              <a:schemeClr val="accent2">
                <a:lumMod val="0"/>
                <a:lumOff val="100000"/>
              </a:schemeClr>
            </a:gs>
            <a:gs pos="23000">
              <a:schemeClr val="accent2">
                <a:lumMod val="0"/>
                <a:lumOff val="100000"/>
              </a:schemeClr>
            </a:gs>
            <a:gs pos="100000">
              <a:schemeClr val="accent2">
                <a:lumMod val="100000"/>
              </a:schemeClr>
            </a:gs>
          </a:gsLst>
          <a:path path="circle">
            <a:fillToRect l="50000" t="-80000" r="50000" b="180000"/>
          </a:path>
          <a:tileRect/>
        </a:gradFill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ddhika Garg</cp:lastModifiedBy>
  <cp:revision>4</cp:revision>
  <dcterms:created xsi:type="dcterms:W3CDTF">2021-03-18T05:03:00Z</dcterms:created>
  <dcterms:modified xsi:type="dcterms:W3CDTF">2021-04-27T08:52:00Z</dcterms:modified>
</cp:coreProperties>
</file>